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3AA82" w14:textId="77777777" w:rsidR="00F601DE" w:rsidRPr="00F601DE" w:rsidRDefault="00F601DE" w:rsidP="00F601DE">
      <w:pPr>
        <w:shd w:val="clear" w:color="auto" w:fill="F9FAFC"/>
        <w:spacing w:after="300" w:line="810" w:lineRule="atLeast"/>
        <w:outlineLvl w:val="0"/>
        <w:rPr>
          <w:rFonts w:ascii="Arial" w:eastAsia="Times New Roman" w:hAnsi="Arial" w:cs="Arial"/>
          <w:b/>
          <w:bCs/>
          <w:color w:val="25265E"/>
          <w:kern w:val="36"/>
          <w:sz w:val="54"/>
          <w:szCs w:val="54"/>
          <w:lang w:eastAsia="en-IN"/>
        </w:rPr>
      </w:pPr>
      <w:r w:rsidRPr="00F601DE">
        <w:rPr>
          <w:rFonts w:ascii="Arial" w:eastAsia="Times New Roman" w:hAnsi="Arial" w:cs="Arial"/>
          <w:b/>
          <w:bCs/>
          <w:color w:val="25265E"/>
          <w:kern w:val="36"/>
          <w:sz w:val="54"/>
          <w:szCs w:val="54"/>
          <w:lang w:eastAsia="en-IN"/>
        </w:rPr>
        <w:t>Increment ++ and Decrement -- Operator as Prefix and Postfix</w:t>
      </w:r>
    </w:p>
    <w:p w14:paraId="5581338A" w14:textId="77777777" w:rsidR="00F601DE" w:rsidRPr="00F601DE" w:rsidRDefault="00F601DE" w:rsidP="00F601DE">
      <w:pPr>
        <w:shd w:val="clear" w:color="auto" w:fill="F9FAFC"/>
        <w:spacing w:after="240" w:line="450" w:lineRule="atLeast"/>
        <w:rPr>
          <w:rFonts w:ascii="Arial" w:eastAsia="Times New Roman" w:hAnsi="Arial" w:cs="Arial"/>
          <w:sz w:val="27"/>
          <w:szCs w:val="27"/>
          <w:lang w:eastAsia="en-IN"/>
        </w:rPr>
      </w:pPr>
      <w:r w:rsidRPr="00F601DE">
        <w:rPr>
          <w:rFonts w:ascii="Arial" w:eastAsia="Times New Roman" w:hAnsi="Arial" w:cs="Arial"/>
          <w:sz w:val="27"/>
          <w:szCs w:val="27"/>
          <w:lang w:eastAsia="en-IN"/>
        </w:rPr>
        <w:t>In this article, you will learn about the increment operator ++ and the decrement operator -- in detail with the help of examples.</w:t>
      </w:r>
    </w:p>
    <w:p w14:paraId="58A307B4" w14:textId="638D5BAA" w:rsidR="00F601DE" w:rsidRDefault="00F601DE" w:rsidP="00F601DE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F601DE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In programming (Java, C, C++, JavaScript etc.), the increment operator </w:t>
      </w:r>
      <w:r w:rsidRPr="00F601DE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++</w:t>
      </w:r>
      <w:r w:rsidRPr="00F601DE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increases the value of a variable by 1. Similarly, the decrement operator </w:t>
      </w:r>
      <w:r w:rsidRPr="00F601DE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--</w:t>
      </w:r>
      <w:r w:rsidRPr="00F601DE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decreases the value of a variable by 1.</w:t>
      </w:r>
    </w:p>
    <w:p w14:paraId="41027F72" w14:textId="77777777" w:rsidR="007D3170" w:rsidRPr="00F601DE" w:rsidRDefault="007D3170" w:rsidP="00F601DE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</w:p>
    <w:p w14:paraId="69B15B5F" w14:textId="77777777" w:rsidR="00F601DE" w:rsidRPr="00F601DE" w:rsidRDefault="00F601DE" w:rsidP="00F601DE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F601DE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a = 5</w:t>
      </w:r>
    </w:p>
    <w:p w14:paraId="540B2F64" w14:textId="77777777" w:rsidR="00F601DE" w:rsidRPr="00F601DE" w:rsidRDefault="00F601DE" w:rsidP="00F601DE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F601DE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++</w:t>
      </w:r>
      <w:proofErr w:type="gramStart"/>
      <w:r w:rsidRPr="00F601DE">
        <w:rPr>
          <w:rFonts w:ascii="Arial" w:eastAsia="Times New Roman" w:hAnsi="Arial" w:cs="Arial"/>
          <w:color w:val="25265E"/>
          <w:sz w:val="27"/>
          <w:szCs w:val="27"/>
          <w:lang w:eastAsia="en-IN"/>
        </w:rPr>
        <w:t xml:space="preserve">a;   </w:t>
      </w:r>
      <w:proofErr w:type="gramEnd"/>
      <w:r w:rsidRPr="00F601DE">
        <w:rPr>
          <w:rFonts w:ascii="Arial" w:eastAsia="Times New Roman" w:hAnsi="Arial" w:cs="Arial"/>
          <w:color w:val="25265E"/>
          <w:sz w:val="27"/>
          <w:szCs w:val="27"/>
          <w:lang w:eastAsia="en-IN"/>
        </w:rPr>
        <w:t xml:space="preserve">       // a becomes 6</w:t>
      </w:r>
    </w:p>
    <w:p w14:paraId="4C25EE09" w14:textId="77777777" w:rsidR="00F601DE" w:rsidRPr="00F601DE" w:rsidRDefault="00F601DE" w:rsidP="00F601DE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F601DE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a++;          // a becomes 7</w:t>
      </w:r>
    </w:p>
    <w:p w14:paraId="6629BFE2" w14:textId="77777777" w:rsidR="00F601DE" w:rsidRPr="00F601DE" w:rsidRDefault="00F601DE" w:rsidP="00F601DE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F601DE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--</w:t>
      </w:r>
      <w:proofErr w:type="gramStart"/>
      <w:r w:rsidRPr="00F601DE">
        <w:rPr>
          <w:rFonts w:ascii="Arial" w:eastAsia="Times New Roman" w:hAnsi="Arial" w:cs="Arial"/>
          <w:color w:val="25265E"/>
          <w:sz w:val="27"/>
          <w:szCs w:val="27"/>
          <w:lang w:eastAsia="en-IN"/>
        </w:rPr>
        <w:t xml:space="preserve">a;   </w:t>
      </w:r>
      <w:proofErr w:type="gramEnd"/>
      <w:r w:rsidRPr="00F601DE">
        <w:rPr>
          <w:rFonts w:ascii="Arial" w:eastAsia="Times New Roman" w:hAnsi="Arial" w:cs="Arial"/>
          <w:color w:val="25265E"/>
          <w:sz w:val="27"/>
          <w:szCs w:val="27"/>
          <w:lang w:eastAsia="en-IN"/>
        </w:rPr>
        <w:t xml:space="preserve">       // a becomes 6</w:t>
      </w:r>
      <w:r w:rsidRPr="00F601DE">
        <w:rPr>
          <w:rFonts w:ascii="Arial" w:eastAsia="Times New Roman" w:hAnsi="Arial" w:cs="Arial"/>
          <w:color w:val="25265E"/>
          <w:sz w:val="27"/>
          <w:szCs w:val="27"/>
          <w:lang w:eastAsia="en-IN"/>
        </w:rPr>
        <w:tab/>
      </w:r>
    </w:p>
    <w:p w14:paraId="088B2BE9" w14:textId="3DCE7FC2" w:rsidR="007D3170" w:rsidRDefault="00F601DE" w:rsidP="00F601DE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F601DE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a--;          // a becomes 5</w:t>
      </w:r>
    </w:p>
    <w:p w14:paraId="7FA10DDC" w14:textId="79E5BE9E" w:rsidR="00F601DE" w:rsidRPr="00F601DE" w:rsidRDefault="00F601DE" w:rsidP="00F601DE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F601DE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Simple enough till now. However, there is an important difference when these two operators are used as a prefix and a postfix.</w:t>
      </w:r>
    </w:p>
    <w:p w14:paraId="609D9B78" w14:textId="77777777" w:rsidR="00F601DE" w:rsidRPr="00F601DE" w:rsidRDefault="00C356F7" w:rsidP="00F601DE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>
        <w:rPr>
          <w:rFonts w:ascii="Arial" w:eastAsia="Times New Roman" w:hAnsi="Arial" w:cs="Arial"/>
          <w:color w:val="25265E"/>
          <w:sz w:val="24"/>
          <w:szCs w:val="24"/>
          <w:lang w:eastAsia="en-IN"/>
        </w:rPr>
        <w:pict w14:anchorId="11DD8ECD">
          <v:rect id="_x0000_i1025" style="width:0;height:0" o:hralign="center" o:hrstd="t" o:hr="t" fillcolor="#a0a0a0" stroked="f"/>
        </w:pict>
      </w:r>
    </w:p>
    <w:p w14:paraId="19622FD3" w14:textId="77777777" w:rsidR="00F601DE" w:rsidRPr="00F601DE" w:rsidRDefault="00F601DE" w:rsidP="00F601DE">
      <w:pPr>
        <w:shd w:val="clear" w:color="auto" w:fill="F9FAFC"/>
        <w:spacing w:after="180" w:line="540" w:lineRule="atLeast"/>
        <w:outlineLvl w:val="1"/>
        <w:rPr>
          <w:rFonts w:ascii="Arial" w:eastAsia="Times New Roman" w:hAnsi="Arial" w:cs="Arial"/>
          <w:b/>
          <w:bCs/>
          <w:color w:val="25265E"/>
          <w:sz w:val="36"/>
          <w:szCs w:val="36"/>
          <w:lang w:eastAsia="en-IN"/>
        </w:rPr>
      </w:pPr>
      <w:r w:rsidRPr="00F601DE">
        <w:rPr>
          <w:rFonts w:ascii="Arial" w:eastAsia="Times New Roman" w:hAnsi="Arial" w:cs="Arial"/>
          <w:b/>
          <w:bCs/>
          <w:color w:val="25265E"/>
          <w:sz w:val="36"/>
          <w:szCs w:val="36"/>
          <w:lang w:eastAsia="en-IN"/>
        </w:rPr>
        <w:t>++ and -- operator as prefix and postfix</w:t>
      </w:r>
    </w:p>
    <w:p w14:paraId="66D17456" w14:textId="77777777" w:rsidR="00F601DE" w:rsidRPr="00F601DE" w:rsidRDefault="00F601DE" w:rsidP="00F601DE">
      <w:pPr>
        <w:numPr>
          <w:ilvl w:val="0"/>
          <w:numId w:val="1"/>
        </w:num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F601DE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If you use the </w:t>
      </w:r>
      <w:r w:rsidRPr="00F601DE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++</w:t>
      </w:r>
      <w:r w:rsidRPr="00F601DE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operator as a prefix like: </w:t>
      </w:r>
      <w:r w:rsidRPr="00F601DE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++var</w:t>
      </w:r>
      <w:r w:rsidRPr="00F601DE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, the value of </w:t>
      </w:r>
      <w:r w:rsidRPr="00F601DE">
        <w:rPr>
          <w:rFonts w:ascii="Consolas" w:eastAsia="Times New Roman" w:hAnsi="Consolas" w:cs="Arial"/>
          <w:color w:val="25265E"/>
          <w:sz w:val="21"/>
          <w:szCs w:val="21"/>
          <w:bdr w:val="single" w:sz="6" w:space="0" w:color="D3DCE6" w:frame="1"/>
          <w:lang w:eastAsia="en-IN"/>
        </w:rPr>
        <w:t>var</w:t>
      </w:r>
      <w:r w:rsidRPr="00F601DE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is incremented by 1; then it returns the value.</w:t>
      </w:r>
    </w:p>
    <w:p w14:paraId="0C68FA69" w14:textId="77777777" w:rsidR="00F601DE" w:rsidRPr="00F601DE" w:rsidRDefault="00F601DE" w:rsidP="00F601DE">
      <w:pPr>
        <w:numPr>
          <w:ilvl w:val="0"/>
          <w:numId w:val="1"/>
        </w:num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F601DE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If you use the </w:t>
      </w:r>
      <w:r w:rsidRPr="00F601DE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++</w:t>
      </w:r>
      <w:r w:rsidRPr="00F601DE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operator as a postfix like: </w:t>
      </w:r>
      <w:r w:rsidRPr="00F601DE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var++</w:t>
      </w:r>
      <w:r w:rsidRPr="00F601DE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, the original value of </w:t>
      </w:r>
      <w:r w:rsidRPr="00F601DE">
        <w:rPr>
          <w:rFonts w:ascii="Consolas" w:eastAsia="Times New Roman" w:hAnsi="Consolas" w:cs="Arial"/>
          <w:color w:val="25265E"/>
          <w:sz w:val="21"/>
          <w:szCs w:val="21"/>
          <w:bdr w:val="single" w:sz="6" w:space="0" w:color="D3DCE6" w:frame="1"/>
          <w:lang w:eastAsia="en-IN"/>
        </w:rPr>
        <w:t>var</w:t>
      </w:r>
      <w:r w:rsidRPr="00F601DE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is returned first; then </w:t>
      </w:r>
      <w:r w:rsidRPr="00F601DE">
        <w:rPr>
          <w:rFonts w:ascii="Consolas" w:eastAsia="Times New Roman" w:hAnsi="Consolas" w:cs="Arial"/>
          <w:color w:val="25265E"/>
          <w:sz w:val="21"/>
          <w:szCs w:val="21"/>
          <w:bdr w:val="single" w:sz="6" w:space="0" w:color="D3DCE6" w:frame="1"/>
          <w:lang w:eastAsia="en-IN"/>
        </w:rPr>
        <w:t>var</w:t>
      </w:r>
      <w:r w:rsidRPr="00F601DE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is incremented by 1.</w:t>
      </w:r>
    </w:p>
    <w:p w14:paraId="325B4897" w14:textId="77777777" w:rsidR="00F601DE" w:rsidRPr="00F601DE" w:rsidRDefault="00F601DE" w:rsidP="00F601DE">
      <w:pPr>
        <w:pBdr>
          <w:top w:val="single" w:sz="6" w:space="12" w:color="D3DCE6"/>
          <w:left w:val="single" w:sz="24" w:space="18" w:color="0556F3"/>
          <w:bottom w:val="single" w:sz="6" w:space="12" w:color="D3DCE6"/>
          <w:right w:val="single" w:sz="6" w:space="18" w:color="D3DCE6"/>
        </w:pBdr>
        <w:shd w:val="clear" w:color="auto" w:fill="F8FAFF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F601DE">
        <w:rPr>
          <w:rFonts w:ascii="Arial" w:eastAsia="Times New Roman" w:hAnsi="Arial" w:cs="Arial"/>
          <w:color w:val="25265E"/>
          <w:sz w:val="27"/>
          <w:szCs w:val="27"/>
          <w:lang w:eastAsia="en-IN"/>
        </w:rPr>
        <w:lastRenderedPageBreak/>
        <w:t>The </w:t>
      </w:r>
      <w:r w:rsidRPr="00F601DE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--</w:t>
      </w:r>
      <w:r w:rsidRPr="00F601DE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operator works in a similar way to the </w:t>
      </w:r>
      <w:r w:rsidRPr="00F601DE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++</w:t>
      </w:r>
      <w:r w:rsidRPr="00F601DE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operator except </w:t>
      </w:r>
      <w:r w:rsidRPr="00F601DE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--</w:t>
      </w:r>
      <w:r w:rsidRPr="00F601DE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decreases the value by 1.</w:t>
      </w:r>
    </w:p>
    <w:p w14:paraId="72FC9667" w14:textId="77777777" w:rsidR="00F601DE" w:rsidRPr="00F601DE" w:rsidRDefault="00F601DE" w:rsidP="00F601DE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F601DE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Let's see the use of </w:t>
      </w:r>
      <w:r w:rsidRPr="00F601DE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++</w:t>
      </w:r>
      <w:r w:rsidRPr="00F601DE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as prefixes and postfixes in C, C++, Java and JavaScript.</w:t>
      </w:r>
    </w:p>
    <w:p w14:paraId="5F22ED8B" w14:textId="77777777" w:rsidR="00F601DE" w:rsidRPr="00F601DE" w:rsidRDefault="00C356F7" w:rsidP="00F601DE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>
        <w:rPr>
          <w:rFonts w:ascii="Arial" w:eastAsia="Times New Roman" w:hAnsi="Arial" w:cs="Arial"/>
          <w:color w:val="25265E"/>
          <w:sz w:val="24"/>
          <w:szCs w:val="24"/>
          <w:lang w:eastAsia="en-IN"/>
        </w:rPr>
        <w:pict w14:anchorId="7BBC19C6">
          <v:rect id="_x0000_i1026" style="width:0;height:0" o:hralign="center" o:hrstd="t" o:hr="t" fillcolor="#a0a0a0" stroked="f"/>
        </w:pict>
      </w:r>
    </w:p>
    <w:p w14:paraId="59FFDEB6" w14:textId="77777777" w:rsidR="00F601DE" w:rsidRPr="00F601DE" w:rsidRDefault="00F601DE" w:rsidP="00F601DE">
      <w:pPr>
        <w:shd w:val="clear" w:color="auto" w:fill="F9FAFC"/>
        <w:spacing w:after="180" w:line="540" w:lineRule="atLeast"/>
        <w:outlineLvl w:val="1"/>
        <w:rPr>
          <w:rFonts w:ascii="Arial" w:eastAsia="Times New Roman" w:hAnsi="Arial" w:cs="Arial"/>
          <w:b/>
          <w:bCs/>
          <w:color w:val="25265E"/>
          <w:sz w:val="36"/>
          <w:szCs w:val="36"/>
          <w:lang w:eastAsia="en-IN"/>
        </w:rPr>
      </w:pPr>
      <w:r w:rsidRPr="00F601DE">
        <w:rPr>
          <w:rFonts w:ascii="Arial" w:eastAsia="Times New Roman" w:hAnsi="Arial" w:cs="Arial"/>
          <w:b/>
          <w:bCs/>
          <w:color w:val="25265E"/>
          <w:sz w:val="36"/>
          <w:szCs w:val="36"/>
          <w:lang w:eastAsia="en-IN"/>
        </w:rPr>
        <w:t>Example 1: C Programming</w:t>
      </w:r>
    </w:p>
    <w:p w14:paraId="6A9A5AB0" w14:textId="77777777" w:rsidR="007D3170" w:rsidRDefault="007D3170" w:rsidP="007D3170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#include &lt;</w:t>
      </w:r>
      <w:proofErr w:type="spellStart"/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stdio.h</w:t>
      </w:r>
      <w:proofErr w:type="spellEnd"/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&gt;</w:t>
      </w:r>
    </w:p>
    <w:p w14:paraId="63223D95" w14:textId="77777777" w:rsidR="007D3170" w:rsidRDefault="007D3170" w:rsidP="007D3170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 xml:space="preserve">int </w:t>
      </w:r>
      <w:proofErr w:type="gramStart"/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main(</w:t>
      </w:r>
      <w:proofErr w:type="gramEnd"/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) {</w:t>
      </w:r>
    </w:p>
    <w:p w14:paraId="01317AB9" w14:textId="77777777" w:rsidR="007D3170" w:rsidRDefault="007D3170" w:rsidP="007D3170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 xml:space="preserve">  int var1 = 5, var2 = 5;</w:t>
      </w:r>
    </w:p>
    <w:p w14:paraId="570851E2" w14:textId="0344CB22" w:rsidR="007D3170" w:rsidRPr="007D3170" w:rsidRDefault="007D3170" w:rsidP="007D3170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// 5 is displayed</w:t>
      </w:r>
    </w:p>
    <w:p w14:paraId="753A2550" w14:textId="2BB174F9" w:rsidR="007D3170" w:rsidRPr="007D3170" w:rsidRDefault="007D3170" w:rsidP="007D3170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// Then, var1 is increased to 6.</w:t>
      </w:r>
    </w:p>
    <w:p w14:paraId="39F08CA0" w14:textId="51E15124" w:rsidR="007D3170" w:rsidRPr="007D3170" w:rsidRDefault="007D3170" w:rsidP="007D3170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 xml:space="preserve">   </w:t>
      </w:r>
      <w:proofErr w:type="spellStart"/>
      <w:proofErr w:type="gramStart"/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printf</w:t>
      </w:r>
      <w:proofErr w:type="spellEnd"/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(</w:t>
      </w:r>
      <w:proofErr w:type="gramEnd"/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"%d\n", var1++);</w:t>
      </w:r>
    </w:p>
    <w:p w14:paraId="5C4FAD31" w14:textId="77777777" w:rsidR="007D3170" w:rsidRPr="007D3170" w:rsidRDefault="007D3170" w:rsidP="007D3170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 xml:space="preserve">   // var2 is increased to 6 </w:t>
      </w:r>
    </w:p>
    <w:p w14:paraId="77B40D2F" w14:textId="77777777" w:rsidR="007D3170" w:rsidRPr="007D3170" w:rsidRDefault="007D3170" w:rsidP="007D3170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 xml:space="preserve">   // Then, it is displayed.</w:t>
      </w:r>
    </w:p>
    <w:p w14:paraId="07C20BED" w14:textId="63E721A6" w:rsidR="007D3170" w:rsidRPr="007D3170" w:rsidRDefault="007D3170" w:rsidP="007D3170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 xml:space="preserve">   </w:t>
      </w:r>
      <w:proofErr w:type="spellStart"/>
      <w:proofErr w:type="gramStart"/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printf</w:t>
      </w:r>
      <w:proofErr w:type="spellEnd"/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(</w:t>
      </w:r>
      <w:proofErr w:type="gramEnd"/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"%d\n", ++var2);</w:t>
      </w:r>
    </w:p>
    <w:p w14:paraId="33D96183" w14:textId="4BF2C65E" w:rsidR="00F601DE" w:rsidRPr="00F601DE" w:rsidRDefault="007D3170" w:rsidP="007D3170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 xml:space="preserve">   return 0;}</w:t>
      </w:r>
      <w:r w:rsidR="00C356F7">
        <w:rPr>
          <w:rFonts w:ascii="Arial" w:eastAsia="Times New Roman" w:hAnsi="Arial" w:cs="Arial"/>
          <w:color w:val="25265E"/>
          <w:sz w:val="24"/>
          <w:szCs w:val="24"/>
          <w:lang w:eastAsia="en-IN"/>
        </w:rPr>
        <w:pict w14:anchorId="7A35C6D3">
          <v:rect id="_x0000_i1027" style="width:0;height:0" o:hralign="center" o:hrstd="t" o:hr="t" fillcolor="#a0a0a0" stroked="f"/>
        </w:pict>
      </w:r>
    </w:p>
    <w:p w14:paraId="357EB43C" w14:textId="77777777" w:rsidR="00F601DE" w:rsidRPr="00F601DE" w:rsidRDefault="00F601DE" w:rsidP="00F601DE">
      <w:pPr>
        <w:shd w:val="clear" w:color="auto" w:fill="F9FAFC"/>
        <w:spacing w:after="180" w:line="540" w:lineRule="atLeast"/>
        <w:outlineLvl w:val="1"/>
        <w:rPr>
          <w:rFonts w:ascii="Arial" w:eastAsia="Times New Roman" w:hAnsi="Arial" w:cs="Arial"/>
          <w:b/>
          <w:bCs/>
          <w:color w:val="25265E"/>
          <w:sz w:val="36"/>
          <w:szCs w:val="36"/>
          <w:lang w:eastAsia="en-IN"/>
        </w:rPr>
      </w:pPr>
      <w:r w:rsidRPr="00F601DE">
        <w:rPr>
          <w:rFonts w:ascii="Arial" w:eastAsia="Times New Roman" w:hAnsi="Arial" w:cs="Arial"/>
          <w:b/>
          <w:bCs/>
          <w:color w:val="25265E"/>
          <w:sz w:val="36"/>
          <w:szCs w:val="36"/>
          <w:lang w:eastAsia="en-IN"/>
        </w:rPr>
        <w:lastRenderedPageBreak/>
        <w:t>Example 2: C++</w:t>
      </w:r>
    </w:p>
    <w:p w14:paraId="4C9F3274" w14:textId="03781CFA" w:rsidR="007D3170" w:rsidRPr="007D3170" w:rsidRDefault="007D3170" w:rsidP="007D3170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#include &lt;iostream&gt;</w:t>
      </w:r>
    </w:p>
    <w:p w14:paraId="7011C8C7" w14:textId="31FC6270" w:rsidR="007D3170" w:rsidRPr="007D3170" w:rsidRDefault="007D3170" w:rsidP="007D3170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using namespace std;</w:t>
      </w:r>
    </w:p>
    <w:p w14:paraId="7550637D" w14:textId="77777777" w:rsidR="007D3170" w:rsidRPr="007D3170" w:rsidRDefault="007D3170" w:rsidP="007D3170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 xml:space="preserve">int </w:t>
      </w:r>
      <w:proofErr w:type="gramStart"/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main(</w:t>
      </w:r>
      <w:proofErr w:type="gramEnd"/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) {</w:t>
      </w:r>
    </w:p>
    <w:p w14:paraId="7DC4813A" w14:textId="3A591E55" w:rsidR="007D3170" w:rsidRPr="007D3170" w:rsidRDefault="007D3170" w:rsidP="007D3170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 xml:space="preserve">   int var1 = 5, var2 = 5;</w:t>
      </w:r>
    </w:p>
    <w:p w14:paraId="769E89B3" w14:textId="77777777" w:rsidR="007D3170" w:rsidRPr="007D3170" w:rsidRDefault="007D3170" w:rsidP="007D3170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 xml:space="preserve">   // 5 is displayed</w:t>
      </w:r>
    </w:p>
    <w:p w14:paraId="3B158D24" w14:textId="77777777" w:rsidR="007D3170" w:rsidRPr="007D3170" w:rsidRDefault="007D3170" w:rsidP="007D3170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 xml:space="preserve">   // Then, var1 is increased to 6.</w:t>
      </w:r>
    </w:p>
    <w:p w14:paraId="257F4A41" w14:textId="07ED6CD6" w:rsidR="007D3170" w:rsidRPr="007D3170" w:rsidRDefault="007D3170" w:rsidP="007D3170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 xml:space="preserve">   </w:t>
      </w:r>
      <w:proofErr w:type="spellStart"/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cout</w:t>
      </w:r>
      <w:proofErr w:type="spellEnd"/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 xml:space="preserve"> &lt;&lt; var1++ &lt;&lt; </w:t>
      </w:r>
      <w:proofErr w:type="spellStart"/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endl</w:t>
      </w:r>
      <w:proofErr w:type="spellEnd"/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;</w:t>
      </w:r>
    </w:p>
    <w:p w14:paraId="1F5058A3" w14:textId="77777777" w:rsidR="007D3170" w:rsidRPr="007D3170" w:rsidRDefault="007D3170" w:rsidP="007D3170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 xml:space="preserve">   // var2 is increased to 6</w:t>
      </w:r>
    </w:p>
    <w:p w14:paraId="68652174" w14:textId="77777777" w:rsidR="007D3170" w:rsidRPr="007D3170" w:rsidRDefault="007D3170" w:rsidP="007D3170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 xml:space="preserve">   // Then, it is displayed.</w:t>
      </w:r>
    </w:p>
    <w:p w14:paraId="37AD020E" w14:textId="3A750BEF" w:rsidR="007D3170" w:rsidRPr="007D3170" w:rsidRDefault="007D3170" w:rsidP="007D3170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 xml:space="preserve">   </w:t>
      </w:r>
      <w:proofErr w:type="spellStart"/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cout</w:t>
      </w:r>
      <w:proofErr w:type="spellEnd"/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 xml:space="preserve"> &lt;&lt; ++var2 &lt;&lt; </w:t>
      </w:r>
      <w:proofErr w:type="spellStart"/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endl</w:t>
      </w:r>
      <w:proofErr w:type="spellEnd"/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;</w:t>
      </w:r>
    </w:p>
    <w:p w14:paraId="0334A6C9" w14:textId="77777777" w:rsidR="007D3170" w:rsidRPr="007D3170" w:rsidRDefault="007D3170" w:rsidP="007D3170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 xml:space="preserve">   return 0;</w:t>
      </w:r>
    </w:p>
    <w:p w14:paraId="04442E37" w14:textId="15EF1C61" w:rsidR="00F601DE" w:rsidRPr="00F601DE" w:rsidRDefault="007D3170" w:rsidP="007D3170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7D3170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}</w:t>
      </w:r>
      <w:r w:rsidR="00C356F7">
        <w:rPr>
          <w:rFonts w:ascii="Arial" w:eastAsia="Times New Roman" w:hAnsi="Arial" w:cs="Arial"/>
          <w:color w:val="25265E"/>
          <w:sz w:val="24"/>
          <w:szCs w:val="24"/>
          <w:lang w:eastAsia="en-IN"/>
        </w:rPr>
        <w:pict w14:anchorId="7C197D44">
          <v:rect id="_x0000_i1028" style="width:0;height:0" o:hralign="center" o:hrstd="t" o:hr="t" fillcolor="#a0a0a0" stroked="f"/>
        </w:pict>
      </w:r>
    </w:p>
    <w:p w14:paraId="46ADB82A" w14:textId="77777777" w:rsidR="00F601DE" w:rsidRPr="00F601DE" w:rsidRDefault="00F601DE" w:rsidP="00F601DE">
      <w:pPr>
        <w:shd w:val="clear" w:color="auto" w:fill="F9FAFC"/>
        <w:spacing w:after="180" w:line="540" w:lineRule="atLeast"/>
        <w:outlineLvl w:val="1"/>
        <w:rPr>
          <w:rFonts w:ascii="Arial" w:eastAsia="Times New Roman" w:hAnsi="Arial" w:cs="Arial"/>
          <w:b/>
          <w:bCs/>
          <w:color w:val="25265E"/>
          <w:sz w:val="36"/>
          <w:szCs w:val="36"/>
          <w:lang w:eastAsia="en-IN"/>
        </w:rPr>
      </w:pPr>
      <w:r w:rsidRPr="00F601DE">
        <w:rPr>
          <w:rFonts w:ascii="Arial" w:eastAsia="Times New Roman" w:hAnsi="Arial" w:cs="Arial"/>
          <w:b/>
          <w:bCs/>
          <w:color w:val="25265E"/>
          <w:sz w:val="36"/>
          <w:szCs w:val="36"/>
          <w:lang w:eastAsia="en-IN"/>
        </w:rPr>
        <w:t>Example 3: Java Programming</w:t>
      </w:r>
    </w:p>
    <w:p w14:paraId="5067AFAB" w14:textId="77777777" w:rsidR="00F647E3" w:rsidRPr="00F647E3" w:rsidRDefault="00F647E3" w:rsidP="00F647E3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F647E3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class Operator {</w:t>
      </w:r>
    </w:p>
    <w:p w14:paraId="34CB0DDC" w14:textId="77777777" w:rsidR="00F647E3" w:rsidRPr="00F647E3" w:rsidRDefault="00F647E3" w:rsidP="00F647E3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F647E3">
        <w:rPr>
          <w:rFonts w:ascii="Arial" w:eastAsia="Times New Roman" w:hAnsi="Arial" w:cs="Arial"/>
          <w:color w:val="25265E"/>
          <w:sz w:val="24"/>
          <w:szCs w:val="24"/>
          <w:lang w:eastAsia="en-IN"/>
        </w:rPr>
        <w:lastRenderedPageBreak/>
        <w:t xml:space="preserve">    public static void </w:t>
      </w:r>
      <w:proofErr w:type="gramStart"/>
      <w:r w:rsidRPr="00F647E3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main(</w:t>
      </w:r>
      <w:proofErr w:type="gramEnd"/>
      <w:r w:rsidRPr="00F647E3">
        <w:rPr>
          <w:rFonts w:ascii="Arial" w:eastAsia="Times New Roman" w:hAnsi="Arial" w:cs="Arial"/>
          <w:color w:val="25265E"/>
          <w:sz w:val="24"/>
          <w:szCs w:val="24"/>
          <w:lang w:eastAsia="en-IN"/>
        </w:rPr>
        <w:t xml:space="preserve">String[] </w:t>
      </w:r>
      <w:proofErr w:type="spellStart"/>
      <w:r w:rsidRPr="00F647E3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args</w:t>
      </w:r>
      <w:proofErr w:type="spellEnd"/>
      <w:r w:rsidRPr="00F647E3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) {</w:t>
      </w:r>
    </w:p>
    <w:p w14:paraId="56AA4EB6" w14:textId="2E156BBA" w:rsidR="00F647E3" w:rsidRPr="00F647E3" w:rsidRDefault="00F647E3" w:rsidP="00F647E3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F647E3">
        <w:rPr>
          <w:rFonts w:ascii="Arial" w:eastAsia="Times New Roman" w:hAnsi="Arial" w:cs="Arial"/>
          <w:color w:val="25265E"/>
          <w:sz w:val="24"/>
          <w:szCs w:val="24"/>
          <w:lang w:eastAsia="en-IN"/>
        </w:rPr>
        <w:t xml:space="preserve">        int var1 = 5, var2 = 5;</w:t>
      </w:r>
    </w:p>
    <w:p w14:paraId="5E9A6EE9" w14:textId="77777777" w:rsidR="00F647E3" w:rsidRPr="00F647E3" w:rsidRDefault="00F647E3" w:rsidP="00F647E3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F647E3">
        <w:rPr>
          <w:rFonts w:ascii="Arial" w:eastAsia="Times New Roman" w:hAnsi="Arial" w:cs="Arial"/>
          <w:color w:val="25265E"/>
          <w:sz w:val="24"/>
          <w:szCs w:val="24"/>
          <w:lang w:eastAsia="en-IN"/>
        </w:rPr>
        <w:t xml:space="preserve">        // 5 is displayed</w:t>
      </w:r>
    </w:p>
    <w:p w14:paraId="659DD5D5" w14:textId="77777777" w:rsidR="00F647E3" w:rsidRPr="00F647E3" w:rsidRDefault="00F647E3" w:rsidP="00F647E3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F647E3">
        <w:rPr>
          <w:rFonts w:ascii="Arial" w:eastAsia="Times New Roman" w:hAnsi="Arial" w:cs="Arial"/>
          <w:color w:val="25265E"/>
          <w:sz w:val="24"/>
          <w:szCs w:val="24"/>
          <w:lang w:eastAsia="en-IN"/>
        </w:rPr>
        <w:t xml:space="preserve">        // Then, var1 is increased to 6.</w:t>
      </w:r>
    </w:p>
    <w:p w14:paraId="5A427E53" w14:textId="06D27FC3" w:rsidR="00F647E3" w:rsidRPr="00F647E3" w:rsidRDefault="00F647E3" w:rsidP="00F647E3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F647E3">
        <w:rPr>
          <w:rFonts w:ascii="Arial" w:eastAsia="Times New Roman" w:hAnsi="Arial" w:cs="Arial"/>
          <w:color w:val="25265E"/>
          <w:sz w:val="24"/>
          <w:szCs w:val="24"/>
          <w:lang w:eastAsia="en-IN"/>
        </w:rPr>
        <w:t xml:space="preserve">        </w:t>
      </w:r>
      <w:proofErr w:type="spellStart"/>
      <w:r w:rsidRPr="00F647E3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System.out.println</w:t>
      </w:r>
      <w:proofErr w:type="spellEnd"/>
      <w:r w:rsidRPr="00F647E3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(var1++);</w:t>
      </w:r>
    </w:p>
    <w:p w14:paraId="43F51A2F" w14:textId="77777777" w:rsidR="00F647E3" w:rsidRPr="00F647E3" w:rsidRDefault="00F647E3" w:rsidP="00F647E3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F647E3">
        <w:rPr>
          <w:rFonts w:ascii="Arial" w:eastAsia="Times New Roman" w:hAnsi="Arial" w:cs="Arial"/>
          <w:color w:val="25265E"/>
          <w:sz w:val="24"/>
          <w:szCs w:val="24"/>
          <w:lang w:eastAsia="en-IN"/>
        </w:rPr>
        <w:t xml:space="preserve">        // var2 is increased to 6</w:t>
      </w:r>
    </w:p>
    <w:p w14:paraId="2CFA435C" w14:textId="77777777" w:rsidR="00F647E3" w:rsidRPr="00F647E3" w:rsidRDefault="00F647E3" w:rsidP="00F647E3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F647E3">
        <w:rPr>
          <w:rFonts w:ascii="Arial" w:eastAsia="Times New Roman" w:hAnsi="Arial" w:cs="Arial"/>
          <w:color w:val="25265E"/>
          <w:sz w:val="24"/>
          <w:szCs w:val="24"/>
          <w:lang w:eastAsia="en-IN"/>
        </w:rPr>
        <w:t xml:space="preserve">        // Then, var2 is displayed</w:t>
      </w:r>
    </w:p>
    <w:p w14:paraId="17F6E270" w14:textId="77777777" w:rsidR="00F647E3" w:rsidRPr="00F647E3" w:rsidRDefault="00F647E3" w:rsidP="00F647E3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F647E3">
        <w:rPr>
          <w:rFonts w:ascii="Arial" w:eastAsia="Times New Roman" w:hAnsi="Arial" w:cs="Arial"/>
          <w:color w:val="25265E"/>
          <w:sz w:val="24"/>
          <w:szCs w:val="24"/>
          <w:lang w:eastAsia="en-IN"/>
        </w:rPr>
        <w:t xml:space="preserve">        </w:t>
      </w:r>
      <w:proofErr w:type="spellStart"/>
      <w:r w:rsidRPr="00F647E3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System.out.println</w:t>
      </w:r>
      <w:proofErr w:type="spellEnd"/>
      <w:r w:rsidRPr="00F647E3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(++var2);</w:t>
      </w:r>
    </w:p>
    <w:p w14:paraId="75599722" w14:textId="77777777" w:rsidR="00F647E3" w:rsidRPr="00F647E3" w:rsidRDefault="00F647E3" w:rsidP="00F647E3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F647E3">
        <w:rPr>
          <w:rFonts w:ascii="Arial" w:eastAsia="Times New Roman" w:hAnsi="Arial" w:cs="Arial"/>
          <w:color w:val="25265E"/>
          <w:sz w:val="24"/>
          <w:szCs w:val="24"/>
          <w:lang w:eastAsia="en-IN"/>
        </w:rPr>
        <w:t xml:space="preserve">    }</w:t>
      </w:r>
    </w:p>
    <w:p w14:paraId="1825B28A" w14:textId="0907F941" w:rsidR="00F601DE" w:rsidRPr="00F601DE" w:rsidRDefault="00F647E3" w:rsidP="00F647E3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F647E3">
        <w:rPr>
          <w:rFonts w:ascii="Arial" w:eastAsia="Times New Roman" w:hAnsi="Arial" w:cs="Arial"/>
          <w:color w:val="25265E"/>
          <w:sz w:val="24"/>
          <w:szCs w:val="24"/>
          <w:lang w:eastAsia="en-IN"/>
        </w:rPr>
        <w:t>}</w:t>
      </w:r>
      <w:r w:rsidR="00C356F7">
        <w:rPr>
          <w:rFonts w:ascii="Arial" w:eastAsia="Times New Roman" w:hAnsi="Arial" w:cs="Arial"/>
          <w:color w:val="25265E"/>
          <w:sz w:val="24"/>
          <w:szCs w:val="24"/>
          <w:lang w:eastAsia="en-IN"/>
        </w:rPr>
        <w:pict w14:anchorId="78E79A34">
          <v:rect id="_x0000_i1029" style="width:0;height:0" o:hralign="center" o:hrstd="t" o:hr="t" fillcolor="#a0a0a0" stroked="f"/>
        </w:pict>
      </w:r>
    </w:p>
    <w:p w14:paraId="793F1D83" w14:textId="77777777" w:rsidR="00F601DE" w:rsidRPr="00F601DE" w:rsidRDefault="00F601DE" w:rsidP="00F601DE">
      <w:pPr>
        <w:shd w:val="clear" w:color="auto" w:fill="F9FAFC"/>
        <w:spacing w:after="180" w:line="540" w:lineRule="atLeast"/>
        <w:outlineLvl w:val="1"/>
        <w:rPr>
          <w:rFonts w:ascii="Arial" w:eastAsia="Times New Roman" w:hAnsi="Arial" w:cs="Arial"/>
          <w:b/>
          <w:bCs/>
          <w:color w:val="25265E"/>
          <w:sz w:val="36"/>
          <w:szCs w:val="36"/>
          <w:lang w:eastAsia="en-IN"/>
        </w:rPr>
      </w:pPr>
      <w:r w:rsidRPr="00F601DE">
        <w:rPr>
          <w:rFonts w:ascii="Arial" w:eastAsia="Times New Roman" w:hAnsi="Arial" w:cs="Arial"/>
          <w:b/>
          <w:bCs/>
          <w:color w:val="25265E"/>
          <w:sz w:val="36"/>
          <w:szCs w:val="36"/>
          <w:lang w:eastAsia="en-IN"/>
        </w:rPr>
        <w:t>Example 4: JavaScript</w:t>
      </w:r>
    </w:p>
    <w:p w14:paraId="2FA6363D" w14:textId="77777777" w:rsidR="0094369C" w:rsidRPr="0094369C" w:rsidRDefault="0094369C" w:rsidP="0094369C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94369C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let var1 = 5, var2 = 5;</w:t>
      </w:r>
    </w:p>
    <w:p w14:paraId="167B8885" w14:textId="77777777" w:rsidR="0094369C" w:rsidRPr="0094369C" w:rsidRDefault="0094369C" w:rsidP="0094369C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</w:p>
    <w:p w14:paraId="1C311F4D" w14:textId="77777777" w:rsidR="0094369C" w:rsidRPr="0094369C" w:rsidRDefault="0094369C" w:rsidP="0094369C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94369C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// 5 is displayed</w:t>
      </w:r>
    </w:p>
    <w:p w14:paraId="238A7D4E" w14:textId="77777777" w:rsidR="0094369C" w:rsidRPr="0094369C" w:rsidRDefault="0094369C" w:rsidP="0094369C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94369C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// Then, var1 is increased to 6</w:t>
      </w:r>
    </w:p>
    <w:p w14:paraId="12F5D2E2" w14:textId="77777777" w:rsidR="0094369C" w:rsidRPr="0094369C" w:rsidRDefault="0094369C" w:rsidP="0094369C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94369C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console.log(var1++)</w:t>
      </w:r>
    </w:p>
    <w:p w14:paraId="7BA7EEC1" w14:textId="77777777" w:rsidR="0094369C" w:rsidRPr="0094369C" w:rsidRDefault="0094369C" w:rsidP="0094369C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</w:p>
    <w:p w14:paraId="747F6D54" w14:textId="77777777" w:rsidR="0094369C" w:rsidRPr="0094369C" w:rsidRDefault="0094369C" w:rsidP="0094369C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94369C">
        <w:rPr>
          <w:rFonts w:ascii="Arial" w:eastAsia="Times New Roman" w:hAnsi="Arial" w:cs="Arial"/>
          <w:color w:val="25265E"/>
          <w:sz w:val="27"/>
          <w:szCs w:val="27"/>
          <w:lang w:eastAsia="en-IN"/>
        </w:rPr>
        <w:lastRenderedPageBreak/>
        <w:t>// var2 is increased to 6</w:t>
      </w:r>
    </w:p>
    <w:p w14:paraId="57921C3C" w14:textId="77777777" w:rsidR="0094369C" w:rsidRPr="0094369C" w:rsidRDefault="0094369C" w:rsidP="0094369C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94369C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// Then, var2 is displayed</w:t>
      </w:r>
    </w:p>
    <w:p w14:paraId="6389AB4C" w14:textId="77777777" w:rsidR="0094369C" w:rsidRDefault="0094369C" w:rsidP="0094369C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94369C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console.log(++var2)</w:t>
      </w:r>
    </w:p>
    <w:p w14:paraId="58783A5C" w14:textId="2B1519C0" w:rsidR="00F601DE" w:rsidRPr="00F601DE" w:rsidRDefault="00F601DE" w:rsidP="0094369C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F601DE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The output of all these programs will be the same.</w:t>
      </w:r>
    </w:p>
    <w:p w14:paraId="1763CF44" w14:textId="77777777" w:rsidR="00F601DE" w:rsidRPr="00F601DE" w:rsidRDefault="00F601DE" w:rsidP="00F601DE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F601DE">
        <w:rPr>
          <w:rFonts w:ascii="Arial" w:eastAsia="Times New Roman" w:hAnsi="Arial" w:cs="Arial"/>
          <w:b/>
          <w:bCs/>
          <w:color w:val="25265E"/>
          <w:sz w:val="27"/>
          <w:szCs w:val="27"/>
          <w:lang w:eastAsia="en-IN"/>
        </w:rPr>
        <w:t>Output</w:t>
      </w:r>
    </w:p>
    <w:p w14:paraId="63C25533" w14:textId="1BE12D39" w:rsidR="006956A8" w:rsidRPr="0094369C" w:rsidRDefault="0094369C">
      <w:pPr>
        <w:rPr>
          <w:rFonts w:ascii="Consolas" w:eastAsia="Times New Roman" w:hAnsi="Consolas" w:cs="Courier New"/>
          <w:b/>
          <w:bCs/>
          <w:color w:val="000000" w:themeColor="text1"/>
          <w:sz w:val="21"/>
          <w:szCs w:val="21"/>
          <w:bdr w:val="none" w:sz="0" w:space="0" w:color="auto" w:frame="1"/>
          <w:lang w:eastAsia="en-IN"/>
        </w:rPr>
      </w:pPr>
      <w:r w:rsidRPr="0094369C">
        <w:rPr>
          <w:rFonts w:ascii="Consolas" w:eastAsia="Times New Roman" w:hAnsi="Consolas" w:cs="Courier New"/>
          <w:b/>
          <w:bCs/>
          <w:color w:val="000000" w:themeColor="text1"/>
          <w:sz w:val="21"/>
          <w:szCs w:val="21"/>
          <w:bdr w:val="none" w:sz="0" w:space="0" w:color="auto" w:frame="1"/>
          <w:lang w:eastAsia="en-IN"/>
        </w:rPr>
        <w:t>5</w:t>
      </w:r>
    </w:p>
    <w:p w14:paraId="2890A067" w14:textId="4F6647D7" w:rsidR="0094369C" w:rsidRPr="0094369C" w:rsidRDefault="0094369C">
      <w:pPr>
        <w:rPr>
          <w:b/>
          <w:bCs/>
          <w:color w:val="000000" w:themeColor="text1"/>
        </w:rPr>
      </w:pPr>
      <w:r w:rsidRPr="0094369C">
        <w:rPr>
          <w:rFonts w:ascii="Consolas" w:eastAsia="Times New Roman" w:hAnsi="Consolas" w:cs="Courier New"/>
          <w:b/>
          <w:bCs/>
          <w:color w:val="000000" w:themeColor="text1"/>
          <w:sz w:val="21"/>
          <w:szCs w:val="21"/>
          <w:bdr w:val="none" w:sz="0" w:space="0" w:color="auto" w:frame="1"/>
          <w:lang w:eastAsia="en-IN"/>
        </w:rPr>
        <w:t>6</w:t>
      </w:r>
    </w:p>
    <w:sectPr w:rsidR="0094369C" w:rsidRPr="009436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E01EB6"/>
    <w:multiLevelType w:val="multilevel"/>
    <w:tmpl w:val="ABD8E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MTW0NDW0MDGzMDdR0lEKTi0uzszPAykwqgUAtYa9SiwAAAA="/>
  </w:docVars>
  <w:rsids>
    <w:rsidRoot w:val="004B36E8"/>
    <w:rsid w:val="004B36E8"/>
    <w:rsid w:val="006956A8"/>
    <w:rsid w:val="0077422F"/>
    <w:rsid w:val="007D3170"/>
    <w:rsid w:val="0094369C"/>
    <w:rsid w:val="00C356F7"/>
    <w:rsid w:val="00F601DE"/>
    <w:rsid w:val="00F64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315A40"/>
  <w15:chartTrackingRefBased/>
  <w15:docId w15:val="{AF278899-CDE7-483B-AC68-F2FFA425B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601D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F601D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01DE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F601DE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customStyle="1" w:styleId="editor-contentsshort-description">
    <w:name w:val="editor-contents__short-description"/>
    <w:basedOn w:val="Normal"/>
    <w:rsid w:val="00F601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F601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F601D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601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601DE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Variable">
    <w:name w:val="HTML Variable"/>
    <w:basedOn w:val="DefaultParagraphFont"/>
    <w:uiPriority w:val="99"/>
    <w:semiHidden/>
    <w:unhideWhenUsed/>
    <w:rsid w:val="00F601DE"/>
    <w:rPr>
      <w:i/>
      <w:iCs/>
    </w:rPr>
  </w:style>
  <w:style w:type="paragraph" w:customStyle="1" w:styleId="note-tip">
    <w:name w:val="note-tip"/>
    <w:basedOn w:val="Normal"/>
    <w:rsid w:val="00F601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ljs-meta">
    <w:name w:val="hljs-meta"/>
    <w:basedOn w:val="DefaultParagraphFont"/>
    <w:rsid w:val="00F601DE"/>
  </w:style>
  <w:style w:type="character" w:customStyle="1" w:styleId="hljs-meta-keyword">
    <w:name w:val="hljs-meta-keyword"/>
    <w:basedOn w:val="DefaultParagraphFont"/>
    <w:rsid w:val="00F601DE"/>
  </w:style>
  <w:style w:type="character" w:customStyle="1" w:styleId="hljs-meta-string">
    <w:name w:val="hljs-meta-string"/>
    <w:basedOn w:val="DefaultParagraphFont"/>
    <w:rsid w:val="00F601DE"/>
  </w:style>
  <w:style w:type="character" w:customStyle="1" w:styleId="hljs-function">
    <w:name w:val="hljs-function"/>
    <w:basedOn w:val="DefaultParagraphFont"/>
    <w:rsid w:val="00F601DE"/>
  </w:style>
  <w:style w:type="character" w:customStyle="1" w:styleId="hljs-keyword">
    <w:name w:val="hljs-keyword"/>
    <w:basedOn w:val="DefaultParagraphFont"/>
    <w:rsid w:val="00F601DE"/>
  </w:style>
  <w:style w:type="character" w:customStyle="1" w:styleId="hljs-title">
    <w:name w:val="hljs-title"/>
    <w:basedOn w:val="DefaultParagraphFont"/>
    <w:rsid w:val="00F601DE"/>
  </w:style>
  <w:style w:type="character" w:customStyle="1" w:styleId="hljs-params">
    <w:name w:val="hljs-params"/>
    <w:basedOn w:val="DefaultParagraphFont"/>
    <w:rsid w:val="00F601DE"/>
  </w:style>
  <w:style w:type="character" w:customStyle="1" w:styleId="hljs-number">
    <w:name w:val="hljs-number"/>
    <w:basedOn w:val="DefaultParagraphFont"/>
    <w:rsid w:val="00F601DE"/>
  </w:style>
  <w:style w:type="character" w:customStyle="1" w:styleId="hljs-comment">
    <w:name w:val="hljs-comment"/>
    <w:basedOn w:val="DefaultParagraphFont"/>
    <w:rsid w:val="00F601DE"/>
  </w:style>
  <w:style w:type="character" w:customStyle="1" w:styleId="hljs-builtin">
    <w:name w:val="hljs-built_in"/>
    <w:basedOn w:val="DefaultParagraphFont"/>
    <w:rsid w:val="00F601DE"/>
  </w:style>
  <w:style w:type="character" w:customStyle="1" w:styleId="hljs-string">
    <w:name w:val="hljs-string"/>
    <w:basedOn w:val="DefaultParagraphFont"/>
    <w:rsid w:val="00F601DE"/>
  </w:style>
  <w:style w:type="character" w:customStyle="1" w:styleId="hljs-class">
    <w:name w:val="hljs-class"/>
    <w:basedOn w:val="DefaultParagraphFont"/>
    <w:rsid w:val="00F601DE"/>
  </w:style>
  <w:style w:type="character" w:styleId="Strong">
    <w:name w:val="Strong"/>
    <w:basedOn w:val="DefaultParagraphFont"/>
    <w:uiPriority w:val="22"/>
    <w:qFormat/>
    <w:rsid w:val="00F601DE"/>
    <w:rPr>
      <w:b/>
      <w:bCs/>
    </w:rPr>
  </w:style>
  <w:style w:type="character" w:styleId="HTMLSample">
    <w:name w:val="HTML Sample"/>
    <w:basedOn w:val="DefaultParagraphFont"/>
    <w:uiPriority w:val="99"/>
    <w:semiHidden/>
    <w:unhideWhenUsed/>
    <w:rsid w:val="00F601DE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49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43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333</Words>
  <Characters>19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n Kumar</dc:creator>
  <cp:keywords/>
  <dc:description/>
  <cp:lastModifiedBy>Sachin Kumar</cp:lastModifiedBy>
  <cp:revision>7</cp:revision>
  <cp:lastPrinted>2021-05-24T16:09:00Z</cp:lastPrinted>
  <dcterms:created xsi:type="dcterms:W3CDTF">2021-05-24T15:53:00Z</dcterms:created>
  <dcterms:modified xsi:type="dcterms:W3CDTF">2021-05-24T16:23:00Z</dcterms:modified>
</cp:coreProperties>
</file>